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53155F" w14:textId="77777777" w:rsidR="0012378C" w:rsidRDefault="0012378C" w:rsidP="0012378C">
      <w:pPr>
        <w:jc w:val="center"/>
      </w:pPr>
      <w:r>
        <w:t>Appendix A</w:t>
      </w:r>
    </w:p>
    <w:p w14:paraId="0167A466" w14:textId="77777777" w:rsidR="0012378C" w:rsidRDefault="0012378C" w:rsidP="0012378C">
      <w:pPr>
        <w:jc w:val="center"/>
      </w:pPr>
    </w:p>
    <w:p w14:paraId="001A8A17" w14:textId="77777777" w:rsidR="0012378C" w:rsidRDefault="0012378C" w:rsidP="0012378C">
      <w:pPr>
        <w:jc w:val="center"/>
      </w:pPr>
      <w:r>
        <w:t>Survey questions on e-bikes</w:t>
      </w:r>
    </w:p>
    <w:p w14:paraId="15304E34" w14:textId="77777777" w:rsidR="0012378C" w:rsidRDefault="0012378C" w:rsidP="0012378C">
      <w:pPr>
        <w:jc w:val="center"/>
      </w:pPr>
    </w:p>
    <w:p w14:paraId="7934E88E" w14:textId="77777777" w:rsidR="0012378C" w:rsidRDefault="0012378C" w:rsidP="0012378C">
      <w:r>
        <w:t>Choose one response that best describes how you feel.</w:t>
      </w:r>
    </w:p>
    <w:p w14:paraId="7DCA84D8" w14:textId="77777777" w:rsidR="0012378C" w:rsidRDefault="0012378C" w:rsidP="0012378C">
      <w:r>
        <w:t xml:space="preserve"> 1=strongly </w:t>
      </w:r>
      <w:proofErr w:type="gramStart"/>
      <w:r>
        <w:t>disagree  2</w:t>
      </w:r>
      <w:proofErr w:type="gramEnd"/>
      <w:r>
        <w:t xml:space="preserve">=disagree  3=somewhat agree  4=agree  5= strongly agree, </w:t>
      </w:r>
    </w:p>
    <w:tbl>
      <w:tblPr>
        <w:tblW w:w="86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485"/>
        <w:gridCol w:w="4125"/>
      </w:tblGrid>
      <w:tr w:rsidR="0012378C" w14:paraId="13B966B5" w14:textId="77777777" w:rsidTr="009A658C">
        <w:trPr>
          <w:trHeight w:val="31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575D02" w14:textId="77777777" w:rsidR="0012378C" w:rsidRDefault="0012378C" w:rsidP="009A658C">
            <w:pPr>
              <w:spacing w:line="240" w:lineRule="auto"/>
            </w:pPr>
            <w:r>
              <w:t>I feel comfortable riding an electric bicycle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981062" w14:textId="77777777" w:rsidR="0012378C" w:rsidRDefault="0012378C" w:rsidP="009A658C">
            <w:pPr>
              <w:spacing w:line="240" w:lineRule="auto"/>
            </w:pPr>
          </w:p>
        </w:tc>
      </w:tr>
      <w:tr w:rsidR="0012378C" w14:paraId="5292B6B2" w14:textId="77777777" w:rsidTr="009A658C">
        <w:trPr>
          <w:trHeight w:val="31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A5DED5" w14:textId="77777777" w:rsidR="0012378C" w:rsidRDefault="0012378C" w:rsidP="009A658C">
            <w:pPr>
              <w:spacing w:line="240" w:lineRule="auto"/>
            </w:pPr>
            <w:r>
              <w:t>I have the skills to ride the electric bicycle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626A3E" w14:textId="77777777" w:rsidR="0012378C" w:rsidRDefault="0012378C" w:rsidP="009A658C">
            <w:pPr>
              <w:spacing w:line="240" w:lineRule="auto"/>
            </w:pPr>
          </w:p>
        </w:tc>
      </w:tr>
      <w:tr w:rsidR="0012378C" w14:paraId="4EA66F9E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77B343" w14:textId="77777777" w:rsidR="0012378C" w:rsidRDefault="0012378C" w:rsidP="009A658C">
            <w:pPr>
              <w:spacing w:line="240" w:lineRule="auto"/>
            </w:pPr>
            <w:r>
              <w:t>I feel comfortable riding the electric bicycle on setting 2 out of 4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25010F" w14:textId="77777777" w:rsidR="0012378C" w:rsidRDefault="0012378C" w:rsidP="009A658C">
            <w:pPr>
              <w:spacing w:line="240" w:lineRule="auto"/>
            </w:pPr>
          </w:p>
        </w:tc>
      </w:tr>
      <w:tr w:rsidR="0012378C" w14:paraId="3D4D7900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14F210" w14:textId="77777777" w:rsidR="0012378C" w:rsidRDefault="0012378C" w:rsidP="009A658C">
            <w:pPr>
              <w:spacing w:line="240" w:lineRule="auto"/>
            </w:pPr>
            <w:r>
              <w:t>I feel comfortable riding the electric bicycle on setting 3 out of 4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973EB5" w14:textId="77777777" w:rsidR="0012378C" w:rsidRDefault="0012378C" w:rsidP="009A658C">
            <w:pPr>
              <w:spacing w:line="240" w:lineRule="auto"/>
            </w:pPr>
          </w:p>
        </w:tc>
      </w:tr>
      <w:tr w:rsidR="0012378C" w14:paraId="3C6BE7BA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27C745" w14:textId="77777777" w:rsidR="0012378C" w:rsidRDefault="0012378C" w:rsidP="009A658C">
            <w:pPr>
              <w:spacing w:line="240" w:lineRule="auto"/>
            </w:pPr>
            <w:r>
              <w:t>I am interested in using an electric bicycle to commute to school and/or work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148CD6" w14:textId="77777777" w:rsidR="0012378C" w:rsidRDefault="0012378C" w:rsidP="009A658C">
            <w:pPr>
              <w:spacing w:line="240" w:lineRule="auto"/>
            </w:pPr>
          </w:p>
        </w:tc>
      </w:tr>
      <w:tr w:rsidR="0012378C" w14:paraId="3AE5F07F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A59953" w14:textId="77777777" w:rsidR="0012378C" w:rsidRDefault="0012378C" w:rsidP="009A658C">
            <w:pPr>
              <w:spacing w:line="240" w:lineRule="auto"/>
            </w:pPr>
            <w:r>
              <w:t>I am interested in using an electric bicycle for pleasure and/or exercise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F7B4F4" w14:textId="77777777" w:rsidR="0012378C" w:rsidRDefault="0012378C" w:rsidP="009A658C">
            <w:pPr>
              <w:spacing w:line="240" w:lineRule="auto"/>
            </w:pPr>
          </w:p>
        </w:tc>
      </w:tr>
      <w:tr w:rsidR="0012378C" w14:paraId="40F801F3" w14:textId="77777777" w:rsidTr="009A658C">
        <w:trPr>
          <w:trHeight w:val="31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481BB8" w14:textId="77777777" w:rsidR="0012378C" w:rsidRDefault="0012378C" w:rsidP="009A658C">
            <w:pPr>
              <w:spacing w:line="240" w:lineRule="auto"/>
            </w:pPr>
            <w:r>
              <w:t>I am interested in purchasing an electric bicycle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5C24AE" w14:textId="77777777" w:rsidR="0012378C" w:rsidRDefault="0012378C" w:rsidP="009A658C">
            <w:pPr>
              <w:spacing w:line="240" w:lineRule="auto"/>
            </w:pPr>
          </w:p>
        </w:tc>
      </w:tr>
      <w:tr w:rsidR="0012378C" w14:paraId="7D222B49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6F9FD9" w14:textId="77777777" w:rsidR="0012378C" w:rsidRDefault="0012378C" w:rsidP="009A658C">
            <w:pPr>
              <w:spacing w:line="240" w:lineRule="auto"/>
            </w:pPr>
            <w:r>
              <w:t>If accessible, I would rent an electric bicycle while at work and/or school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53EFC5" w14:textId="77777777" w:rsidR="0012378C" w:rsidRDefault="0012378C" w:rsidP="009A658C">
            <w:pPr>
              <w:spacing w:line="240" w:lineRule="auto"/>
            </w:pPr>
          </w:p>
        </w:tc>
      </w:tr>
      <w:tr w:rsidR="0012378C" w14:paraId="31A2943E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E37DBE" w14:textId="77777777" w:rsidR="0012378C" w:rsidRDefault="0012378C" w:rsidP="009A658C">
            <w:pPr>
              <w:spacing w:line="240" w:lineRule="auto"/>
            </w:pPr>
            <w:r>
              <w:t>If accessible, I would rent an electric bicycle to use for pleasure and/or exercise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5B9CFF" w14:textId="77777777" w:rsidR="0012378C" w:rsidRDefault="0012378C" w:rsidP="009A658C">
            <w:pPr>
              <w:spacing w:line="240" w:lineRule="auto"/>
            </w:pPr>
          </w:p>
        </w:tc>
      </w:tr>
      <w:tr w:rsidR="0012378C" w14:paraId="1713FD1A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1DCB71" w14:textId="77777777" w:rsidR="0012378C" w:rsidRDefault="0012378C" w:rsidP="009A658C">
            <w:pPr>
              <w:spacing w:line="240" w:lineRule="auto"/>
            </w:pPr>
            <w:r>
              <w:t>Traffic flow would improve if more people used electric bicycles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127B61" w14:textId="77777777" w:rsidR="0012378C" w:rsidRDefault="0012378C" w:rsidP="009A658C">
            <w:pPr>
              <w:spacing w:line="240" w:lineRule="auto"/>
            </w:pPr>
          </w:p>
        </w:tc>
      </w:tr>
      <w:tr w:rsidR="0012378C" w14:paraId="32B57D4B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E17F25" w14:textId="77777777" w:rsidR="0012378C" w:rsidRDefault="0012378C" w:rsidP="009A658C">
            <w:pPr>
              <w:spacing w:line="240" w:lineRule="auto"/>
            </w:pPr>
            <w:r>
              <w:t>Use of electric bicycles will support a healthier environment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D7B132" w14:textId="77777777" w:rsidR="0012378C" w:rsidRDefault="0012378C" w:rsidP="009A658C">
            <w:pPr>
              <w:spacing w:line="240" w:lineRule="auto"/>
            </w:pPr>
          </w:p>
        </w:tc>
      </w:tr>
      <w:tr w:rsidR="0012378C" w14:paraId="7477313A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946D93" w14:textId="77777777" w:rsidR="0012378C" w:rsidRDefault="0012378C" w:rsidP="009A658C">
            <w:pPr>
              <w:spacing w:line="240" w:lineRule="auto"/>
            </w:pPr>
            <w:r>
              <w:t>The electric bicycle is safe to use on university campuses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3C9D9C" w14:textId="77777777" w:rsidR="0012378C" w:rsidRDefault="0012378C" w:rsidP="009A658C">
            <w:pPr>
              <w:spacing w:line="240" w:lineRule="auto"/>
            </w:pPr>
          </w:p>
        </w:tc>
      </w:tr>
      <w:tr w:rsidR="0012378C" w14:paraId="6D82336C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A869D2" w14:textId="77777777" w:rsidR="0012378C" w:rsidRDefault="0012378C" w:rsidP="009A658C">
            <w:pPr>
              <w:spacing w:line="240" w:lineRule="auto"/>
            </w:pPr>
            <w:r>
              <w:t>The electric bicycle is safe to use on community street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F0588F" w14:textId="77777777" w:rsidR="0012378C" w:rsidRDefault="0012378C" w:rsidP="009A658C">
            <w:pPr>
              <w:spacing w:line="240" w:lineRule="auto"/>
            </w:pPr>
          </w:p>
        </w:tc>
      </w:tr>
      <w:tr w:rsidR="0012378C" w14:paraId="26DF78F6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FBAF65" w14:textId="77777777" w:rsidR="0012378C" w:rsidRDefault="0012378C" w:rsidP="009A658C">
            <w:pPr>
              <w:spacing w:line="240" w:lineRule="auto"/>
            </w:pPr>
            <w:r>
              <w:t>I will get a workout when using the electric bicycle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848497" w14:textId="77777777" w:rsidR="0012378C" w:rsidRDefault="0012378C" w:rsidP="009A658C">
            <w:pPr>
              <w:spacing w:line="240" w:lineRule="auto"/>
            </w:pPr>
          </w:p>
        </w:tc>
      </w:tr>
      <w:tr w:rsidR="0012378C" w14:paraId="7F9260DA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30429E" w14:textId="77777777" w:rsidR="0012378C" w:rsidRDefault="0012378C" w:rsidP="009A658C">
            <w:pPr>
              <w:spacing w:line="240" w:lineRule="auto"/>
            </w:pPr>
            <w:r>
              <w:t>I will get to my destination quickly using an electric bicycle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788BA7" w14:textId="77777777" w:rsidR="0012378C" w:rsidRDefault="0012378C" w:rsidP="009A658C">
            <w:pPr>
              <w:spacing w:line="240" w:lineRule="auto"/>
            </w:pPr>
          </w:p>
        </w:tc>
      </w:tr>
      <w:tr w:rsidR="0012378C" w14:paraId="3A2A4CCA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9A8D92" w14:textId="77777777" w:rsidR="0012378C" w:rsidRDefault="0012378C" w:rsidP="009A658C">
            <w:pPr>
              <w:spacing w:line="240" w:lineRule="auto"/>
            </w:pPr>
            <w:r>
              <w:t>I will get to my destination easier with an electric bicycle than if I used a car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35F5FB" w14:textId="77777777" w:rsidR="0012378C" w:rsidRDefault="0012378C" w:rsidP="009A658C">
            <w:pPr>
              <w:spacing w:line="240" w:lineRule="auto"/>
            </w:pPr>
          </w:p>
        </w:tc>
      </w:tr>
      <w:tr w:rsidR="0012378C" w14:paraId="6CB77EB8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D0BA7A" w14:textId="77777777" w:rsidR="0012378C" w:rsidRDefault="0012378C" w:rsidP="009A658C">
            <w:pPr>
              <w:spacing w:line="240" w:lineRule="auto"/>
            </w:pPr>
            <w:r>
              <w:t>I will get to my destination easier with an electric bicycle than if I used a regular bicycle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8E8CAB" w14:textId="77777777" w:rsidR="0012378C" w:rsidRDefault="0012378C" w:rsidP="009A658C">
            <w:pPr>
              <w:spacing w:line="240" w:lineRule="auto"/>
            </w:pPr>
          </w:p>
        </w:tc>
      </w:tr>
      <w:tr w:rsidR="0012378C" w14:paraId="031FD17A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8549C2" w14:textId="77777777" w:rsidR="0012378C" w:rsidRDefault="0012378C" w:rsidP="009A658C">
            <w:pPr>
              <w:spacing w:line="240" w:lineRule="auto"/>
            </w:pPr>
            <w:r>
              <w:t>I will get to my destination easier with an electric bicycle than if I walked.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6B8D7D" w14:textId="77777777" w:rsidR="0012378C" w:rsidRDefault="0012378C" w:rsidP="009A658C">
            <w:pPr>
              <w:spacing w:line="240" w:lineRule="auto"/>
            </w:pPr>
          </w:p>
        </w:tc>
      </w:tr>
      <w:tr w:rsidR="0012378C" w14:paraId="4B7FD2A6" w14:textId="77777777" w:rsidTr="009A658C">
        <w:trPr>
          <w:trHeight w:val="31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B3D95C" w14:textId="77777777" w:rsidR="0012378C" w:rsidRDefault="0012378C" w:rsidP="009A658C">
            <w:pPr>
              <w:spacing w:line="240" w:lineRule="auto"/>
            </w:pP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A6866C" w14:textId="77777777" w:rsidR="0012378C" w:rsidRDefault="0012378C" w:rsidP="009A658C">
            <w:pPr>
              <w:spacing w:line="240" w:lineRule="auto"/>
            </w:pPr>
          </w:p>
        </w:tc>
      </w:tr>
      <w:tr w:rsidR="0012378C" w14:paraId="0B555B7C" w14:textId="77777777" w:rsidTr="009A658C">
        <w:trPr>
          <w:trHeight w:val="31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C0F610" w14:textId="77777777" w:rsidR="0012378C" w:rsidRDefault="0012378C" w:rsidP="009A658C">
            <w:pPr>
              <w:spacing w:line="240" w:lineRule="auto"/>
            </w:pPr>
            <w:r>
              <w:t>Open ended pre-assessment questions: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AC696D" w14:textId="77777777" w:rsidR="0012378C" w:rsidRDefault="0012378C" w:rsidP="009A658C">
            <w:pPr>
              <w:spacing w:line="240" w:lineRule="auto"/>
            </w:pPr>
          </w:p>
        </w:tc>
      </w:tr>
      <w:tr w:rsidR="0012378C" w14:paraId="0595D149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A36934" w14:textId="77777777" w:rsidR="0012378C" w:rsidRDefault="0012378C" w:rsidP="009A658C">
            <w:pPr>
              <w:spacing w:line="240" w:lineRule="auto"/>
            </w:pPr>
            <w:r>
              <w:lastRenderedPageBreak/>
              <w:t>What main concerns do you have about using an electric bicycle?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07E2D4" w14:textId="77777777" w:rsidR="0012378C" w:rsidRDefault="0012378C" w:rsidP="009A658C">
            <w:pPr>
              <w:spacing w:line="240" w:lineRule="auto"/>
            </w:pPr>
          </w:p>
        </w:tc>
      </w:tr>
      <w:tr w:rsidR="0012378C" w14:paraId="2C7A7BDF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8A9125" w14:textId="77777777" w:rsidR="0012378C" w:rsidRDefault="0012378C" w:rsidP="009A658C">
            <w:pPr>
              <w:spacing w:line="240" w:lineRule="auto"/>
            </w:pPr>
            <w:r>
              <w:t>How do you think you would most likely use an electric bicycle (commute, exercise, pleasure)?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EF180C" w14:textId="77777777" w:rsidR="0012378C" w:rsidRDefault="0012378C" w:rsidP="009A658C">
            <w:pPr>
              <w:spacing w:line="240" w:lineRule="auto"/>
            </w:pPr>
          </w:p>
        </w:tc>
      </w:tr>
      <w:tr w:rsidR="0012378C" w14:paraId="703DFAF7" w14:textId="77777777" w:rsidTr="009A658C">
        <w:trPr>
          <w:trHeight w:val="525"/>
        </w:trPr>
        <w:tc>
          <w:tcPr>
            <w:tcW w:w="44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EEE8FC" w14:textId="77777777" w:rsidR="0012378C" w:rsidRDefault="0012378C" w:rsidP="009A658C">
            <w:pPr>
              <w:spacing w:line="240" w:lineRule="auto"/>
            </w:pPr>
            <w:r>
              <w:t>What main benefits are there if you used an electric bicycle?</w:t>
            </w:r>
          </w:p>
        </w:tc>
        <w:tc>
          <w:tcPr>
            <w:tcW w:w="412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6CF69E" w14:textId="77777777" w:rsidR="0012378C" w:rsidRDefault="0012378C" w:rsidP="009A658C">
            <w:pPr>
              <w:spacing w:line="240" w:lineRule="auto"/>
            </w:pPr>
          </w:p>
        </w:tc>
      </w:tr>
    </w:tbl>
    <w:p w14:paraId="14D1C168" w14:textId="77777777" w:rsidR="0012378C" w:rsidRDefault="0012378C" w:rsidP="0012378C"/>
    <w:p w14:paraId="453BAE7C" w14:textId="77777777" w:rsidR="00A347F7" w:rsidRDefault="00A347F7">
      <w:bookmarkStart w:id="0" w:name="_GoBack"/>
      <w:bookmarkEnd w:id="0"/>
    </w:p>
    <w:sectPr w:rsidR="00A347F7">
      <w:headerReference w:type="default" r:id="rId4"/>
      <w:pgSz w:w="12240" w:h="15840"/>
      <w:pgMar w:top="1080" w:right="1080" w:bottom="108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F56701" w14:textId="77777777" w:rsidR="00CE10EB" w:rsidRDefault="0012378C">
    <w:pPr>
      <w:jc w:val="right"/>
    </w:pPr>
    <w:r>
      <w:rPr>
        <w:sz w:val="24"/>
        <w:szCs w:val="24"/>
        <w:highlight w:val="white"/>
      </w:rPr>
      <w:fldChar w:fldCharType="begin"/>
    </w:r>
    <w:r>
      <w:rPr>
        <w:sz w:val="24"/>
        <w:szCs w:val="24"/>
        <w:highlight w:val="white"/>
      </w:rPr>
      <w:instrText>PAGE</w:instrText>
    </w:r>
    <w:r>
      <w:rPr>
        <w:sz w:val="24"/>
        <w:szCs w:val="24"/>
        <w:highlight w:val="white"/>
      </w:rPr>
      <w:fldChar w:fldCharType="separate"/>
    </w:r>
    <w:r>
      <w:rPr>
        <w:noProof/>
        <w:sz w:val="24"/>
        <w:szCs w:val="24"/>
        <w:highlight w:val="white"/>
      </w:rPr>
      <w:t>1</w:t>
    </w:r>
    <w:r>
      <w:rPr>
        <w:sz w:val="24"/>
        <w:szCs w:val="24"/>
        <w:highlight w:val="white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tbQ0tzSzMDc3NrBU0lEKTi0uzszPAykwrAUAXTIZfCwAAAA="/>
  </w:docVars>
  <w:rsids>
    <w:rsidRoot w:val="0012378C"/>
    <w:rsid w:val="0012378C"/>
    <w:rsid w:val="00A34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CC654"/>
  <w15:chartTrackingRefBased/>
  <w15:docId w15:val="{14CF2517-AAB3-460F-9F1B-E334C2FEC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78C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451</Characters>
  <Application>Microsoft Office Word</Application>
  <DocSecurity>0</DocSecurity>
  <Lines>12</Lines>
  <Paragraphs>3</Paragraphs>
  <ScaleCrop>false</ScaleCrop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Porter</dc:creator>
  <cp:keywords/>
  <dc:description/>
  <cp:lastModifiedBy>Samantha Porter</cp:lastModifiedBy>
  <cp:revision>1</cp:revision>
  <dcterms:created xsi:type="dcterms:W3CDTF">2020-03-24T21:46:00Z</dcterms:created>
  <dcterms:modified xsi:type="dcterms:W3CDTF">2020-03-24T21:46:00Z</dcterms:modified>
</cp:coreProperties>
</file>